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719EE" w14:textId="1B7A900B" w:rsidR="00C16D6B" w:rsidRPr="00F56FD2" w:rsidRDefault="00F56FD2" w:rsidP="00F56FD2">
      <w:pPr>
        <w:jc w:val="center"/>
        <w:rPr>
          <w:rFonts w:cstheme="minorHAnsi"/>
        </w:rPr>
      </w:pPr>
      <w:r w:rsidRPr="00F56FD2">
        <w:rPr>
          <w:rFonts w:cstheme="minorHAnsi"/>
        </w:rPr>
        <w:t xml:space="preserve">Rose </w:t>
      </w:r>
      <w:proofErr w:type="spellStart"/>
      <w:r w:rsidRPr="00F56FD2">
        <w:rPr>
          <w:rFonts w:cstheme="minorHAnsi"/>
        </w:rPr>
        <w:t>Cassandre</w:t>
      </w:r>
      <w:proofErr w:type="spellEnd"/>
      <w:r w:rsidRPr="00F56FD2">
        <w:rPr>
          <w:rFonts w:cstheme="minorHAnsi"/>
        </w:rPr>
        <w:t xml:space="preserve"> Marcellin</w:t>
      </w:r>
    </w:p>
    <w:p w14:paraId="47F4A6ED" w14:textId="4E9F9E07" w:rsidR="00F56FD2" w:rsidRPr="00F56FD2" w:rsidRDefault="00F56FD2" w:rsidP="00F56FD2">
      <w:pPr>
        <w:rPr>
          <w:rFonts w:cstheme="minorHAnsi"/>
        </w:rPr>
      </w:pPr>
      <w:r w:rsidRPr="00F56FD2">
        <w:rPr>
          <w:rFonts w:cstheme="minorHAnsi"/>
        </w:rPr>
        <w:t>Artist statement:</w:t>
      </w:r>
    </w:p>
    <w:p w14:paraId="5C7E4E54" w14:textId="642F7F57" w:rsidR="00F56FD2" w:rsidRPr="00F56FD2" w:rsidRDefault="00F56FD2" w:rsidP="00F56FD2">
      <w:pPr>
        <w:rPr>
          <w:rFonts w:cstheme="minorHAnsi"/>
        </w:rPr>
      </w:pPr>
      <w:r w:rsidRPr="00F56FD2">
        <w:rPr>
          <w:rFonts w:cstheme="minorHAnsi"/>
          <w:color w:val="000000"/>
        </w:rPr>
        <w:t>I have used the color and shape of fruits and vegetables as inspiration to create my line. I have chosen a variety of fabrics such as embroidered silks, silk satin, faux fur, leather</w:t>
      </w:r>
      <w:r>
        <w:rPr>
          <w:rFonts w:cstheme="minorHAnsi"/>
          <w:color w:val="000000"/>
        </w:rPr>
        <w:t>,</w:t>
      </w:r>
      <w:r w:rsidRPr="00F56FD2">
        <w:rPr>
          <w:rFonts w:cstheme="minorHAnsi"/>
          <w:color w:val="000000"/>
        </w:rPr>
        <w:t xml:space="preserve"> and knit fabrics to fabricate my designs.</w:t>
      </w:r>
    </w:p>
    <w:sectPr w:rsidR="00F56FD2" w:rsidRPr="00F56F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UysDQwNzQyMDJS0lEKTi0uzszPAykwrAUAAiss/SwAAAA="/>
  </w:docVars>
  <w:rsids>
    <w:rsidRoot w:val="00C45273"/>
    <w:rsid w:val="0027615B"/>
    <w:rsid w:val="003D2FF1"/>
    <w:rsid w:val="00C45273"/>
    <w:rsid w:val="00F56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D7011"/>
  <w15:chartTrackingRefBased/>
  <w15:docId w15:val="{71366734-7CBA-45BF-9DB3-4FA2FF318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F5A18F-360D-4B08-A087-9B3E299072A4}"/>
</file>

<file path=customXml/itemProps2.xml><?xml version="1.0" encoding="utf-8"?>
<ds:datastoreItem xmlns:ds="http://schemas.openxmlformats.org/officeDocument/2006/customXml" ds:itemID="{C51BC98B-EF56-44A9-A25D-384EAB39F548}"/>
</file>

<file path=customXml/itemProps3.xml><?xml version="1.0" encoding="utf-8"?>
<ds:datastoreItem xmlns:ds="http://schemas.openxmlformats.org/officeDocument/2006/customXml" ds:itemID="{96A869DE-C238-477B-90F6-59289F7A7E4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Maddie Cunningham</cp:lastModifiedBy>
  <cp:revision>2</cp:revision>
  <dcterms:created xsi:type="dcterms:W3CDTF">2021-04-15T18:33:00Z</dcterms:created>
  <dcterms:modified xsi:type="dcterms:W3CDTF">2021-04-15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